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590944" w14:textId="1C805E87" w:rsidR="002B63BA" w:rsidRPr="002B63BA" w:rsidRDefault="002B63BA" w:rsidP="002B63BA">
      <w:pPr>
        <w:tabs>
          <w:tab w:val="num" w:pos="360"/>
        </w:tabs>
        <w:spacing w:before="100" w:beforeAutospacing="1" w:after="100" w:afterAutospacing="1" w:line="240" w:lineRule="auto"/>
        <w:jc w:val="center"/>
        <w:rPr>
          <w:color w:val="000000"/>
          <w:sz w:val="28"/>
          <w:szCs w:val="28"/>
        </w:rPr>
      </w:pPr>
      <w:r w:rsidRPr="002B63BA">
        <w:rPr>
          <w:color w:val="000000"/>
          <w:sz w:val="28"/>
          <w:szCs w:val="28"/>
        </w:rPr>
        <w:t>First United Methodist Church Winnsboro, TX.</w:t>
      </w:r>
    </w:p>
    <w:p w14:paraId="7BF608B8" w14:textId="38BCD58B" w:rsidR="00667CC7" w:rsidRPr="002B63BA" w:rsidRDefault="002B63BA" w:rsidP="002B63BA">
      <w:pPr>
        <w:tabs>
          <w:tab w:val="num" w:pos="360"/>
        </w:tabs>
        <w:spacing w:before="100" w:beforeAutospacing="1" w:after="100" w:afterAutospacing="1" w:line="240" w:lineRule="auto"/>
        <w:jc w:val="center"/>
        <w:rPr>
          <w:b/>
          <w:bCs/>
          <w:sz w:val="28"/>
          <w:szCs w:val="28"/>
        </w:rPr>
      </w:pPr>
      <w:r w:rsidRPr="002B63BA">
        <w:rPr>
          <w:b/>
          <w:bCs/>
          <w:color w:val="000000"/>
          <w:sz w:val="28"/>
          <w:szCs w:val="28"/>
        </w:rPr>
        <w:t xml:space="preserve">Part Time </w:t>
      </w:r>
      <w:r w:rsidR="00243753" w:rsidRPr="002B63BA">
        <w:rPr>
          <w:b/>
          <w:bCs/>
          <w:color w:val="000000"/>
          <w:sz w:val="28"/>
          <w:szCs w:val="28"/>
        </w:rPr>
        <w:t>Social Media &amp; Communications Coordinator</w:t>
      </w:r>
    </w:p>
    <w:p w14:paraId="0DC40705" w14:textId="62559E85" w:rsidR="00667CC7" w:rsidRPr="002B63BA" w:rsidRDefault="008E34D2" w:rsidP="0054603A">
      <w:pPr>
        <w:spacing w:before="100" w:beforeAutospacing="1" w:after="100" w:afterAutospacing="1" w:line="240" w:lineRule="auto"/>
        <w:rPr>
          <w:sz w:val="24"/>
          <w:szCs w:val="24"/>
        </w:rPr>
      </w:pPr>
      <w:r w:rsidRPr="002B63BA">
        <w:rPr>
          <w:color w:val="000000"/>
          <w:sz w:val="24"/>
          <w:szCs w:val="24"/>
        </w:rPr>
        <w:t xml:space="preserve">The ideal candidate will </w:t>
      </w:r>
      <w:r w:rsidR="00EC1EE3" w:rsidRPr="002B63BA">
        <w:rPr>
          <w:color w:val="000000"/>
          <w:sz w:val="24"/>
          <w:szCs w:val="24"/>
        </w:rPr>
        <w:t xml:space="preserve">have </w:t>
      </w:r>
      <w:r w:rsidRPr="002B63BA">
        <w:rPr>
          <w:color w:val="000000"/>
          <w:sz w:val="24"/>
          <w:szCs w:val="24"/>
        </w:rPr>
        <w:t xml:space="preserve">experience and a deep understanding of how to use social media </w:t>
      </w:r>
      <w:r w:rsidR="007D2879" w:rsidRPr="002B63BA">
        <w:rPr>
          <w:color w:val="000000"/>
          <w:sz w:val="24"/>
          <w:szCs w:val="24"/>
        </w:rPr>
        <w:t>i</w:t>
      </w:r>
      <w:r w:rsidRPr="002B63BA">
        <w:rPr>
          <w:color w:val="000000"/>
          <w:sz w:val="24"/>
          <w:szCs w:val="24"/>
        </w:rPr>
        <w:t>n a church setting</w:t>
      </w:r>
      <w:r w:rsidR="00EC1EE3" w:rsidRPr="002B63BA">
        <w:rPr>
          <w:color w:val="000000"/>
          <w:sz w:val="24"/>
          <w:szCs w:val="24"/>
        </w:rPr>
        <w:t xml:space="preserve"> and </w:t>
      </w:r>
      <w:r w:rsidR="00793ABB" w:rsidRPr="002B63BA">
        <w:rPr>
          <w:sz w:val="24"/>
          <w:szCs w:val="24"/>
        </w:rPr>
        <w:t xml:space="preserve">assist the </w:t>
      </w:r>
      <w:r w:rsidR="00667CC7" w:rsidRPr="002B63BA">
        <w:rPr>
          <w:sz w:val="24"/>
          <w:szCs w:val="24"/>
        </w:rPr>
        <w:t>P</w:t>
      </w:r>
      <w:r w:rsidR="00793ABB" w:rsidRPr="002B63BA">
        <w:rPr>
          <w:sz w:val="24"/>
          <w:szCs w:val="24"/>
        </w:rPr>
        <w:t>astor</w:t>
      </w:r>
      <w:r w:rsidR="00C43911" w:rsidRPr="002B63BA">
        <w:rPr>
          <w:sz w:val="24"/>
          <w:szCs w:val="24"/>
        </w:rPr>
        <w:t xml:space="preserve"> with </w:t>
      </w:r>
      <w:r w:rsidR="00DE643C" w:rsidRPr="002B63BA">
        <w:rPr>
          <w:rFonts w:eastAsia="Times New Roman"/>
          <w:color w:val="000000"/>
          <w:sz w:val="24"/>
          <w:szCs w:val="24"/>
        </w:rPr>
        <w:t xml:space="preserve">projects and tasks to </w:t>
      </w:r>
      <w:r w:rsidR="00C43911" w:rsidRPr="002B63BA">
        <w:rPr>
          <w:sz w:val="24"/>
          <w:szCs w:val="24"/>
        </w:rPr>
        <w:t xml:space="preserve">make disciples of Jesus Christ. </w:t>
      </w:r>
      <w:r w:rsidR="00A14B81" w:rsidRPr="002B63BA">
        <w:rPr>
          <w:sz w:val="24"/>
          <w:szCs w:val="24"/>
        </w:rPr>
        <w:t xml:space="preserve">MA 28:19 </w:t>
      </w:r>
    </w:p>
    <w:p w14:paraId="7CA1AA4E" w14:textId="03B72EAC" w:rsidR="00F64855" w:rsidRPr="002B63BA" w:rsidRDefault="00F64855" w:rsidP="0054603A">
      <w:pPr>
        <w:spacing w:before="100" w:beforeAutospacing="1" w:after="100" w:afterAutospacing="1" w:line="240" w:lineRule="auto"/>
        <w:rPr>
          <w:b/>
          <w:bCs/>
          <w:sz w:val="24"/>
          <w:szCs w:val="24"/>
        </w:rPr>
      </w:pPr>
      <w:r w:rsidRPr="002B63BA">
        <w:rPr>
          <w:b/>
          <w:bCs/>
          <w:sz w:val="24"/>
          <w:szCs w:val="24"/>
        </w:rPr>
        <w:t>10 hours/week (</w:t>
      </w:r>
      <w:r w:rsidRPr="002B63BA">
        <w:rPr>
          <w:b/>
          <w:bCs/>
          <w:i/>
          <w:iCs/>
          <w:color w:val="000000"/>
          <w:sz w:val="24"/>
          <w:szCs w:val="24"/>
        </w:rPr>
        <w:t>Some remote work possible)</w:t>
      </w:r>
      <w:r w:rsidR="002B63BA">
        <w:rPr>
          <w:b/>
          <w:bCs/>
          <w:i/>
          <w:iCs/>
          <w:color w:val="000000"/>
          <w:sz w:val="24"/>
          <w:szCs w:val="24"/>
        </w:rPr>
        <w:t xml:space="preserve"> </w:t>
      </w:r>
      <w:r w:rsidRPr="002B63BA">
        <w:rPr>
          <w:b/>
          <w:bCs/>
          <w:i/>
          <w:iCs/>
          <w:color w:val="000000"/>
          <w:sz w:val="24"/>
          <w:szCs w:val="24"/>
        </w:rPr>
        <w:t>… $12-15/hour</w:t>
      </w:r>
    </w:p>
    <w:p w14:paraId="72EB9415" w14:textId="4A70596D" w:rsidR="00DE643C" w:rsidRPr="002B63BA" w:rsidRDefault="00DE643C" w:rsidP="007D2879">
      <w:pPr>
        <w:spacing w:before="100" w:beforeAutospacing="1" w:after="100" w:afterAutospacing="1" w:line="240" w:lineRule="auto"/>
        <w:contextualSpacing/>
        <w:rPr>
          <w:sz w:val="24"/>
          <w:szCs w:val="24"/>
        </w:rPr>
      </w:pPr>
      <w:r w:rsidRPr="002B63BA">
        <w:rPr>
          <w:b/>
          <w:bCs/>
          <w:i/>
          <w:iCs/>
          <w:sz w:val="24"/>
          <w:szCs w:val="24"/>
        </w:rPr>
        <w:t>SOCIAL MEDIA:</w:t>
      </w:r>
      <w:r w:rsidRPr="002B63BA">
        <w:rPr>
          <w:sz w:val="24"/>
          <w:szCs w:val="18"/>
        </w:rPr>
        <w:t xml:space="preserve"> </w:t>
      </w:r>
      <w:r w:rsidRPr="002B63BA">
        <w:rPr>
          <w:sz w:val="24"/>
          <w:szCs w:val="24"/>
        </w:rPr>
        <w:t>increase reach and measurable interactions by creating online posts to inspire people to participat</w:t>
      </w:r>
      <w:r w:rsidR="007D2879" w:rsidRPr="002B63BA">
        <w:rPr>
          <w:sz w:val="24"/>
          <w:szCs w:val="24"/>
        </w:rPr>
        <w:t>e</w:t>
      </w:r>
      <w:r w:rsidRPr="002B63BA">
        <w:rPr>
          <w:sz w:val="24"/>
          <w:szCs w:val="24"/>
        </w:rPr>
        <w:t xml:space="preserve"> in FUMC’s Ministries.</w:t>
      </w:r>
    </w:p>
    <w:p w14:paraId="49398ADC" w14:textId="623E6138" w:rsidR="00DE643C" w:rsidRPr="002B63BA" w:rsidRDefault="00A14B81" w:rsidP="007903F8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r w:rsidRPr="002B63BA">
        <w:rPr>
          <w:rFonts w:eastAsia="Times New Roman"/>
          <w:color w:val="000000"/>
          <w:sz w:val="24"/>
          <w:szCs w:val="24"/>
        </w:rPr>
        <w:t>Oversee</w:t>
      </w:r>
      <w:r w:rsidR="00DE643C" w:rsidRPr="002B63BA">
        <w:rPr>
          <w:rFonts w:eastAsia="Times New Roman"/>
          <w:color w:val="000000"/>
          <w:sz w:val="24"/>
          <w:szCs w:val="24"/>
        </w:rPr>
        <w:t xml:space="preserve"> and </w:t>
      </w:r>
      <w:r w:rsidRPr="002B63BA">
        <w:rPr>
          <w:rFonts w:eastAsia="Times New Roman"/>
          <w:color w:val="000000"/>
          <w:sz w:val="24"/>
          <w:szCs w:val="24"/>
        </w:rPr>
        <w:t xml:space="preserve">manage social media content, </w:t>
      </w:r>
      <w:proofErr w:type="gramStart"/>
      <w:r w:rsidRPr="002B63BA">
        <w:rPr>
          <w:color w:val="000000"/>
          <w:sz w:val="24"/>
          <w:szCs w:val="24"/>
        </w:rPr>
        <w:t>schedules</w:t>
      </w:r>
      <w:proofErr w:type="gramEnd"/>
      <w:r w:rsidRPr="002B63BA">
        <w:rPr>
          <w:color w:val="000000"/>
          <w:sz w:val="24"/>
          <w:szCs w:val="24"/>
        </w:rPr>
        <w:t xml:space="preserve"> a</w:t>
      </w:r>
      <w:r w:rsidRPr="002B63BA">
        <w:rPr>
          <w:rFonts w:eastAsia="Times New Roman"/>
          <w:color w:val="000000"/>
          <w:sz w:val="24"/>
          <w:szCs w:val="24"/>
        </w:rPr>
        <w:t>nd analytics</w:t>
      </w:r>
      <w:r w:rsidR="00793ABB" w:rsidRPr="002B63BA">
        <w:rPr>
          <w:sz w:val="24"/>
          <w:szCs w:val="24"/>
        </w:rPr>
        <w:t xml:space="preserve"> in multiple social media platforms </w:t>
      </w:r>
      <w:r w:rsidRPr="002B63BA">
        <w:rPr>
          <w:rFonts w:eastAsia="Times New Roman"/>
          <w:color w:val="000000"/>
          <w:sz w:val="24"/>
          <w:szCs w:val="24"/>
        </w:rPr>
        <w:t xml:space="preserve">(Facebook, Instagram, YouTube, </w:t>
      </w:r>
      <w:r w:rsidR="0054603A" w:rsidRPr="002B63BA">
        <w:rPr>
          <w:rFonts w:eastAsia="Times New Roman"/>
          <w:color w:val="000000"/>
          <w:sz w:val="24"/>
          <w:szCs w:val="24"/>
        </w:rPr>
        <w:t>T</w:t>
      </w:r>
      <w:r w:rsidR="0054603A" w:rsidRPr="002B63BA">
        <w:rPr>
          <w:color w:val="000000"/>
          <w:sz w:val="24"/>
          <w:szCs w:val="24"/>
        </w:rPr>
        <w:t xml:space="preserve">witter, and other social media accounts. </w:t>
      </w:r>
      <w:r w:rsidRPr="002B63BA">
        <w:rPr>
          <w:rFonts w:eastAsia="Times New Roman"/>
          <w:color w:val="000000"/>
          <w:sz w:val="24"/>
          <w:szCs w:val="24"/>
        </w:rPr>
        <w:t>etc.)</w:t>
      </w:r>
      <w:r w:rsidR="007D2879" w:rsidRPr="002B63BA">
        <w:rPr>
          <w:rFonts w:eastAsia="Times New Roman"/>
          <w:color w:val="000000"/>
          <w:sz w:val="24"/>
          <w:szCs w:val="24"/>
        </w:rPr>
        <w:t xml:space="preserve">, staying </w:t>
      </w:r>
      <w:proofErr w:type="gramStart"/>
      <w:r w:rsidR="00793ABB" w:rsidRPr="002B63BA">
        <w:rPr>
          <w:rFonts w:eastAsia="Times New Roman"/>
          <w:color w:val="000000"/>
          <w:sz w:val="24"/>
          <w:szCs w:val="24"/>
        </w:rPr>
        <w:t>up-to-date</w:t>
      </w:r>
      <w:proofErr w:type="gramEnd"/>
      <w:r w:rsidR="007D2879" w:rsidRPr="002B63BA">
        <w:rPr>
          <w:rFonts w:eastAsia="Times New Roman"/>
          <w:color w:val="000000"/>
          <w:sz w:val="24"/>
          <w:szCs w:val="24"/>
        </w:rPr>
        <w:t xml:space="preserve"> with</w:t>
      </w:r>
      <w:r w:rsidR="00793ABB" w:rsidRPr="002B63BA">
        <w:rPr>
          <w:rFonts w:eastAsia="Times New Roman"/>
          <w:color w:val="000000"/>
          <w:sz w:val="24"/>
          <w:szCs w:val="24"/>
        </w:rPr>
        <w:t xml:space="preserve"> trends  </w:t>
      </w:r>
      <w:r w:rsidR="00B15A5F" w:rsidRPr="002B63BA">
        <w:rPr>
          <w:rFonts w:eastAsia="Times New Roman"/>
          <w:color w:val="000000"/>
          <w:sz w:val="24"/>
          <w:szCs w:val="24"/>
        </w:rPr>
        <w:t xml:space="preserve">    1</w:t>
      </w:r>
    </w:p>
    <w:p w14:paraId="0E6FD0B7" w14:textId="0E249DBA" w:rsidR="00DE643C" w:rsidRPr="002B63BA" w:rsidRDefault="00DE643C" w:rsidP="007D2879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r w:rsidRPr="002B63BA">
        <w:rPr>
          <w:color w:val="000000"/>
          <w:sz w:val="24"/>
          <w:szCs w:val="24"/>
        </w:rPr>
        <w:t xml:space="preserve">Edit Sunday morning </w:t>
      </w:r>
      <w:r w:rsidR="007D2879" w:rsidRPr="002B63BA">
        <w:rPr>
          <w:color w:val="000000"/>
          <w:sz w:val="24"/>
          <w:szCs w:val="24"/>
        </w:rPr>
        <w:t xml:space="preserve">Facebook video </w:t>
      </w:r>
      <w:r w:rsidRPr="002B63BA">
        <w:rPr>
          <w:color w:val="000000"/>
          <w:sz w:val="24"/>
          <w:szCs w:val="24"/>
        </w:rPr>
        <w:t>and edit/upload to YouTube</w:t>
      </w:r>
      <w:r w:rsidRPr="002B63BA">
        <w:rPr>
          <w:rFonts w:eastAsia="Times New Roman"/>
          <w:color w:val="000000"/>
          <w:sz w:val="24"/>
          <w:szCs w:val="24"/>
        </w:rPr>
        <w:t xml:space="preserve"> </w:t>
      </w:r>
      <w:r w:rsidR="00B15A5F" w:rsidRPr="002B63BA">
        <w:rPr>
          <w:rFonts w:eastAsia="Times New Roman"/>
          <w:color w:val="000000"/>
          <w:sz w:val="24"/>
          <w:szCs w:val="24"/>
        </w:rPr>
        <w:t>1</w:t>
      </w:r>
    </w:p>
    <w:p w14:paraId="73AED4B1" w14:textId="681BF8B5" w:rsidR="00DE643C" w:rsidRPr="002B63BA" w:rsidRDefault="00DE643C" w:rsidP="007D2879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r w:rsidRPr="002B63BA">
        <w:rPr>
          <w:rFonts w:eastAsia="Times New Roman"/>
          <w:color w:val="000000"/>
          <w:sz w:val="24"/>
          <w:szCs w:val="24"/>
        </w:rPr>
        <w:t xml:space="preserve">Communicate with followers, respond to </w:t>
      </w:r>
      <w:r w:rsidR="00F64855" w:rsidRPr="002B63BA">
        <w:rPr>
          <w:rFonts w:eastAsia="Times New Roman"/>
          <w:color w:val="000000"/>
          <w:sz w:val="24"/>
          <w:szCs w:val="24"/>
        </w:rPr>
        <w:t>inquiries, an</w:t>
      </w:r>
      <w:r w:rsidRPr="002B63BA">
        <w:rPr>
          <w:rFonts w:eastAsia="Times New Roman"/>
          <w:color w:val="000000"/>
          <w:sz w:val="24"/>
          <w:szCs w:val="24"/>
        </w:rPr>
        <w:t>d monitor customer reviews</w:t>
      </w:r>
      <w:r w:rsidR="00B15A5F" w:rsidRPr="002B63BA">
        <w:rPr>
          <w:rFonts w:eastAsia="Times New Roman"/>
          <w:color w:val="000000"/>
          <w:sz w:val="24"/>
          <w:szCs w:val="24"/>
        </w:rPr>
        <w:t xml:space="preserve"> .5</w:t>
      </w:r>
    </w:p>
    <w:p w14:paraId="72865D5B" w14:textId="2B3DD7F3" w:rsidR="00DE643C" w:rsidRPr="002B63BA" w:rsidRDefault="00F64855" w:rsidP="007D2879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r w:rsidRPr="002B63BA">
        <w:rPr>
          <w:rFonts w:eastAsia="Times New Roman"/>
          <w:color w:val="000000"/>
          <w:sz w:val="24"/>
          <w:szCs w:val="24"/>
        </w:rPr>
        <w:t>D</w:t>
      </w:r>
      <w:r w:rsidR="00DE643C" w:rsidRPr="002B63BA">
        <w:rPr>
          <w:rFonts w:eastAsia="Times New Roman"/>
          <w:color w:val="000000"/>
          <w:sz w:val="24"/>
          <w:szCs w:val="24"/>
        </w:rPr>
        <w:t xml:space="preserve">evelop </w:t>
      </w:r>
      <w:r w:rsidRPr="002B63BA">
        <w:rPr>
          <w:rFonts w:eastAsia="Times New Roman"/>
          <w:color w:val="000000"/>
          <w:sz w:val="24"/>
          <w:szCs w:val="24"/>
        </w:rPr>
        <w:t xml:space="preserve">strategies to build </w:t>
      </w:r>
      <w:r w:rsidR="00380724" w:rsidRPr="002B63BA">
        <w:rPr>
          <w:rFonts w:eastAsia="Times New Roman"/>
          <w:color w:val="000000"/>
          <w:sz w:val="24"/>
          <w:szCs w:val="24"/>
        </w:rPr>
        <w:t xml:space="preserve">community involvement, i.e. </w:t>
      </w:r>
      <w:r w:rsidR="00DE643C" w:rsidRPr="002B63BA">
        <w:rPr>
          <w:rFonts w:eastAsia="Times New Roman"/>
          <w:color w:val="000000"/>
          <w:sz w:val="24"/>
          <w:szCs w:val="24"/>
        </w:rPr>
        <w:t>promotions, questionnaires, etc.</w:t>
      </w:r>
      <w:r w:rsidR="00B15A5F" w:rsidRPr="002B63BA">
        <w:rPr>
          <w:rFonts w:eastAsia="Times New Roman"/>
          <w:color w:val="000000"/>
          <w:sz w:val="24"/>
          <w:szCs w:val="24"/>
        </w:rPr>
        <w:t xml:space="preserve"> .5</w:t>
      </w:r>
    </w:p>
    <w:p w14:paraId="45D084BD" w14:textId="565AA1E4" w:rsidR="00243753" w:rsidRPr="002B63BA" w:rsidRDefault="00F64855" w:rsidP="007D2879">
      <w:pPr>
        <w:pStyle w:val="NormalWeb"/>
        <w:numPr>
          <w:ilvl w:val="0"/>
          <w:numId w:val="20"/>
        </w:numPr>
        <w:contextualSpacing/>
        <w:rPr>
          <w:color w:val="000000"/>
        </w:rPr>
      </w:pPr>
      <w:r w:rsidRPr="002B63BA">
        <w:rPr>
          <w:color w:val="000000"/>
        </w:rPr>
        <w:t>F</w:t>
      </w:r>
      <w:r w:rsidR="00DE643C" w:rsidRPr="002B63BA">
        <w:rPr>
          <w:color w:val="000000"/>
        </w:rPr>
        <w:t>ilm and edit short video testimonials</w:t>
      </w:r>
      <w:r w:rsidRPr="002B63BA">
        <w:rPr>
          <w:color w:val="000000"/>
        </w:rPr>
        <w:t xml:space="preserve"> (Should have a phone with a good </w:t>
      </w:r>
      <w:proofErr w:type="gramStart"/>
      <w:r w:rsidRPr="002B63BA">
        <w:rPr>
          <w:color w:val="000000"/>
        </w:rPr>
        <w:t>camera</w:t>
      </w:r>
      <w:r w:rsidR="00B15A5F" w:rsidRPr="002B63BA">
        <w:rPr>
          <w:color w:val="000000"/>
        </w:rPr>
        <w:t xml:space="preserve">  (</w:t>
      </w:r>
      <w:proofErr w:type="gramEnd"/>
      <w:r w:rsidR="00B15A5F" w:rsidRPr="002B63BA">
        <w:rPr>
          <w:color w:val="000000"/>
        </w:rPr>
        <w:t>Irregularly, 3-4 hours, 3-4x/year)</w:t>
      </w:r>
    </w:p>
    <w:p w14:paraId="3A6DAD64" w14:textId="33703D3B" w:rsidR="00243753" w:rsidRPr="002B63BA" w:rsidRDefault="00380724" w:rsidP="007D2879">
      <w:pPr>
        <w:pStyle w:val="NormalWeb"/>
        <w:numPr>
          <w:ilvl w:val="0"/>
          <w:numId w:val="20"/>
        </w:numPr>
        <w:contextualSpacing/>
        <w:rPr>
          <w:color w:val="000000"/>
        </w:rPr>
      </w:pPr>
      <w:r w:rsidRPr="002B63BA">
        <w:rPr>
          <w:color w:val="000000"/>
        </w:rPr>
        <w:t>R</w:t>
      </w:r>
      <w:r w:rsidR="00243753" w:rsidRPr="002B63BA">
        <w:rPr>
          <w:color w:val="000000"/>
        </w:rPr>
        <w:t>esize</w:t>
      </w:r>
      <w:r w:rsidRPr="002B63BA">
        <w:rPr>
          <w:color w:val="000000"/>
        </w:rPr>
        <w:t xml:space="preserve">/edit </w:t>
      </w:r>
      <w:r w:rsidR="00243753" w:rsidRPr="002B63BA">
        <w:rPr>
          <w:color w:val="000000"/>
        </w:rPr>
        <w:t>photo</w:t>
      </w:r>
      <w:r w:rsidRPr="002B63BA">
        <w:rPr>
          <w:color w:val="000000"/>
        </w:rPr>
        <w:t>s</w:t>
      </w:r>
      <w:r w:rsidR="00243753" w:rsidRPr="002B63BA">
        <w:rPr>
          <w:color w:val="000000"/>
        </w:rPr>
        <w:t>/video</w:t>
      </w:r>
      <w:r w:rsidRPr="002B63BA">
        <w:rPr>
          <w:color w:val="000000"/>
        </w:rPr>
        <w:t>s</w:t>
      </w:r>
      <w:r w:rsidR="00243753" w:rsidRPr="002B63BA">
        <w:rPr>
          <w:color w:val="000000"/>
        </w:rPr>
        <w:t>/audio</w:t>
      </w:r>
      <w:r w:rsidRPr="002B63BA">
        <w:rPr>
          <w:color w:val="000000"/>
        </w:rPr>
        <w:t xml:space="preserve">s </w:t>
      </w:r>
      <w:r w:rsidR="00243753" w:rsidRPr="002B63BA">
        <w:rPr>
          <w:color w:val="000000"/>
        </w:rPr>
        <w:t>for social media platforms</w:t>
      </w:r>
      <w:r w:rsidR="00B15A5F" w:rsidRPr="002B63BA">
        <w:rPr>
          <w:color w:val="000000"/>
        </w:rPr>
        <w:t xml:space="preserve"> (1)</w:t>
      </w:r>
    </w:p>
    <w:p w14:paraId="11F94817" w14:textId="01B8E577" w:rsidR="00DE643C" w:rsidRPr="002B63BA" w:rsidRDefault="00DE643C" w:rsidP="007D2879">
      <w:pPr>
        <w:spacing w:before="100" w:beforeAutospacing="1" w:after="100" w:afterAutospacing="1" w:line="240" w:lineRule="auto"/>
        <w:contextualSpacing/>
        <w:rPr>
          <w:rFonts w:eastAsia="Times New Roman"/>
          <w:color w:val="000000"/>
          <w:sz w:val="24"/>
          <w:szCs w:val="24"/>
        </w:rPr>
      </w:pPr>
      <w:r w:rsidRPr="002B63BA">
        <w:rPr>
          <w:rFonts w:eastAsia="Times New Roman"/>
          <w:b/>
          <w:bCs/>
          <w:i/>
          <w:iCs/>
          <w:color w:val="000000"/>
          <w:sz w:val="24"/>
          <w:szCs w:val="24"/>
        </w:rPr>
        <w:t>WEBSITE</w:t>
      </w:r>
      <w:r w:rsidRPr="002B63BA">
        <w:rPr>
          <w:rFonts w:eastAsia="Times New Roman"/>
          <w:color w:val="000000"/>
          <w:sz w:val="24"/>
          <w:szCs w:val="24"/>
        </w:rPr>
        <w:t>:</w:t>
      </w:r>
      <w:r w:rsidR="00243753" w:rsidRPr="002B63BA">
        <w:rPr>
          <w:color w:val="000000"/>
          <w:sz w:val="24"/>
          <w:szCs w:val="24"/>
        </w:rPr>
        <w:t xml:space="preserve"> Basic website building skills ideal.</w:t>
      </w:r>
    </w:p>
    <w:p w14:paraId="654A4E85" w14:textId="598FB44B" w:rsidR="00DE643C" w:rsidRPr="002B63BA" w:rsidRDefault="00DE643C" w:rsidP="007D2879">
      <w:pPr>
        <w:pStyle w:val="ListParagraph"/>
        <w:numPr>
          <w:ilvl w:val="0"/>
          <w:numId w:val="20"/>
        </w:numPr>
        <w:tabs>
          <w:tab w:val="num" w:pos="360"/>
        </w:tabs>
        <w:spacing w:before="100" w:beforeAutospacing="1" w:after="100" w:afterAutospacing="1" w:line="240" w:lineRule="auto"/>
        <w:rPr>
          <w:color w:val="000000"/>
          <w:sz w:val="24"/>
          <w:szCs w:val="24"/>
        </w:rPr>
      </w:pPr>
      <w:r w:rsidRPr="002B63BA">
        <w:rPr>
          <w:color w:val="000000"/>
          <w:sz w:val="24"/>
          <w:szCs w:val="24"/>
        </w:rPr>
        <w:t>Manage the Church’s website event calendar</w:t>
      </w:r>
      <w:r w:rsidR="00B15A5F" w:rsidRPr="002B63BA">
        <w:rPr>
          <w:color w:val="000000"/>
          <w:sz w:val="24"/>
          <w:szCs w:val="24"/>
        </w:rPr>
        <w:t xml:space="preserve"> (.5)</w:t>
      </w:r>
    </w:p>
    <w:p w14:paraId="3DC2692D" w14:textId="75C6CEE4" w:rsidR="00DE643C" w:rsidRPr="002B63BA" w:rsidRDefault="00DE643C" w:rsidP="007D2879">
      <w:pPr>
        <w:pStyle w:val="ListParagraph"/>
        <w:numPr>
          <w:ilvl w:val="0"/>
          <w:numId w:val="20"/>
        </w:numPr>
        <w:tabs>
          <w:tab w:val="num" w:pos="360"/>
        </w:tabs>
        <w:spacing w:before="100" w:beforeAutospacing="1" w:after="100" w:afterAutospacing="1" w:line="240" w:lineRule="auto"/>
        <w:rPr>
          <w:color w:val="000000"/>
          <w:sz w:val="24"/>
          <w:szCs w:val="24"/>
        </w:rPr>
      </w:pPr>
      <w:r w:rsidRPr="002B63BA">
        <w:rPr>
          <w:color w:val="000000"/>
          <w:sz w:val="24"/>
          <w:szCs w:val="24"/>
        </w:rPr>
        <w:t xml:space="preserve">Edit/trim Sunday worship audio and upload to the website </w:t>
      </w:r>
      <w:r w:rsidR="00B15A5F" w:rsidRPr="002B63BA">
        <w:rPr>
          <w:color w:val="000000"/>
          <w:sz w:val="24"/>
          <w:szCs w:val="24"/>
        </w:rPr>
        <w:t>(1)</w:t>
      </w:r>
    </w:p>
    <w:p w14:paraId="4E3575CD" w14:textId="013879D6" w:rsidR="00243753" w:rsidRPr="002B63BA" w:rsidRDefault="00243753" w:rsidP="007D2879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r w:rsidRPr="002B63BA">
        <w:rPr>
          <w:rFonts w:eastAsia="Times New Roman"/>
          <w:color w:val="000000"/>
          <w:sz w:val="24"/>
          <w:szCs w:val="24"/>
        </w:rPr>
        <w:t xml:space="preserve">Manage website SEO, </w:t>
      </w:r>
      <w:r w:rsidRPr="002B63BA">
        <w:rPr>
          <w:color w:val="000000"/>
          <w:sz w:val="24"/>
          <w:szCs w:val="24"/>
        </w:rPr>
        <w:t>WordPress Management and Google Rankings</w:t>
      </w:r>
      <w:r w:rsidR="00B15A5F" w:rsidRPr="002B63BA">
        <w:rPr>
          <w:color w:val="000000"/>
          <w:sz w:val="24"/>
          <w:szCs w:val="24"/>
        </w:rPr>
        <w:t xml:space="preserve"> (.5)</w:t>
      </w:r>
    </w:p>
    <w:p w14:paraId="6AAF5E25" w14:textId="281858A0" w:rsidR="00DE643C" w:rsidRPr="002B63BA" w:rsidRDefault="00243753" w:rsidP="007D2879">
      <w:pPr>
        <w:tabs>
          <w:tab w:val="num" w:pos="360"/>
        </w:tabs>
        <w:spacing w:before="100" w:beforeAutospacing="1" w:after="100" w:afterAutospacing="1" w:line="240" w:lineRule="auto"/>
        <w:contextualSpacing/>
        <w:rPr>
          <w:color w:val="000000"/>
          <w:sz w:val="24"/>
          <w:szCs w:val="24"/>
        </w:rPr>
      </w:pPr>
      <w:r w:rsidRPr="002B63BA">
        <w:rPr>
          <w:b/>
          <w:bCs/>
          <w:i/>
          <w:iCs/>
          <w:color w:val="000000"/>
          <w:sz w:val="24"/>
          <w:szCs w:val="24"/>
        </w:rPr>
        <w:t>MISCELLANEOUS SKILLS</w:t>
      </w:r>
      <w:r w:rsidRPr="002B63BA">
        <w:rPr>
          <w:color w:val="000000"/>
          <w:sz w:val="24"/>
          <w:szCs w:val="24"/>
        </w:rPr>
        <w:t>:</w:t>
      </w:r>
    </w:p>
    <w:p w14:paraId="121B1901" w14:textId="77777777" w:rsidR="00B15A5F" w:rsidRPr="002B63BA" w:rsidRDefault="00B15A5F" w:rsidP="00B15A5F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rPr>
          <w:color w:val="000000"/>
          <w:sz w:val="24"/>
          <w:szCs w:val="24"/>
        </w:rPr>
      </w:pPr>
      <w:r w:rsidRPr="002B63BA">
        <w:rPr>
          <w:rFonts w:eastAsia="Times New Roman"/>
          <w:color w:val="000000"/>
          <w:sz w:val="24"/>
          <w:szCs w:val="24"/>
        </w:rPr>
        <w:t>Work proficiently to convert Pastor’s notes to worship and study PowerPoint presentations.   4</w:t>
      </w:r>
    </w:p>
    <w:p w14:paraId="355FF10A" w14:textId="0F44608A" w:rsidR="00243753" w:rsidRPr="002B63BA" w:rsidRDefault="00DE643C" w:rsidP="007D2879">
      <w:pPr>
        <w:pStyle w:val="ListParagraph"/>
        <w:numPr>
          <w:ilvl w:val="0"/>
          <w:numId w:val="20"/>
        </w:numPr>
        <w:tabs>
          <w:tab w:val="num" w:pos="360"/>
        </w:tabs>
        <w:spacing w:before="100" w:beforeAutospacing="1" w:after="100" w:afterAutospacing="1" w:line="240" w:lineRule="auto"/>
        <w:rPr>
          <w:color w:val="000000"/>
          <w:sz w:val="24"/>
          <w:szCs w:val="24"/>
        </w:rPr>
      </w:pPr>
      <w:r w:rsidRPr="002B63BA">
        <w:rPr>
          <w:color w:val="000000"/>
          <w:sz w:val="24"/>
          <w:szCs w:val="24"/>
        </w:rPr>
        <w:t>Comfort with Google Suites</w:t>
      </w:r>
      <w:r w:rsidR="00243753" w:rsidRPr="002B63BA">
        <w:rPr>
          <w:color w:val="000000"/>
          <w:sz w:val="24"/>
          <w:szCs w:val="24"/>
        </w:rPr>
        <w:t xml:space="preserve"> and knowledge of Drop Box, Google Drive or comparable Cloud storage sharing important</w:t>
      </w:r>
    </w:p>
    <w:p w14:paraId="0B3E440C" w14:textId="77777777" w:rsidR="00243753" w:rsidRPr="002B63BA" w:rsidRDefault="00793ABB" w:rsidP="007D2879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rPr>
          <w:color w:val="000000"/>
          <w:sz w:val="24"/>
          <w:szCs w:val="24"/>
        </w:rPr>
      </w:pPr>
      <w:r w:rsidRPr="002B63BA">
        <w:rPr>
          <w:color w:val="000000"/>
          <w:sz w:val="24"/>
          <w:szCs w:val="24"/>
        </w:rPr>
        <w:t>Is proactive</w:t>
      </w:r>
      <w:r w:rsidR="00C43911" w:rsidRPr="002B63BA">
        <w:rPr>
          <w:color w:val="000000"/>
          <w:sz w:val="24"/>
          <w:szCs w:val="24"/>
        </w:rPr>
        <w:t xml:space="preserve">, </w:t>
      </w:r>
      <w:r w:rsidRPr="002B63BA">
        <w:rPr>
          <w:color w:val="000000"/>
          <w:sz w:val="24"/>
          <w:szCs w:val="24"/>
        </w:rPr>
        <w:t>positive</w:t>
      </w:r>
      <w:r w:rsidR="00C43911" w:rsidRPr="002B63BA">
        <w:rPr>
          <w:color w:val="000000"/>
          <w:sz w:val="24"/>
          <w:szCs w:val="24"/>
        </w:rPr>
        <w:t xml:space="preserve">, </w:t>
      </w:r>
      <w:r w:rsidRPr="002B63BA">
        <w:rPr>
          <w:color w:val="000000"/>
          <w:sz w:val="24"/>
          <w:szCs w:val="24"/>
        </w:rPr>
        <w:t>tech-savvy</w:t>
      </w:r>
      <w:r w:rsidR="00C43911" w:rsidRPr="002B63BA">
        <w:rPr>
          <w:color w:val="000000"/>
          <w:sz w:val="24"/>
          <w:szCs w:val="24"/>
        </w:rPr>
        <w:t xml:space="preserve">, </w:t>
      </w:r>
      <w:r w:rsidRPr="002B63BA">
        <w:rPr>
          <w:color w:val="000000"/>
          <w:sz w:val="24"/>
          <w:szCs w:val="24"/>
        </w:rPr>
        <w:t>able to work without supervision</w:t>
      </w:r>
      <w:r w:rsidR="00C43911" w:rsidRPr="002B63BA">
        <w:rPr>
          <w:color w:val="000000"/>
          <w:sz w:val="24"/>
          <w:szCs w:val="24"/>
        </w:rPr>
        <w:t xml:space="preserve"> and h</w:t>
      </w:r>
      <w:r w:rsidRPr="002B63BA">
        <w:rPr>
          <w:color w:val="000000"/>
          <w:sz w:val="24"/>
          <w:szCs w:val="24"/>
        </w:rPr>
        <w:t>as GREAT attention to detail</w:t>
      </w:r>
      <w:r w:rsidR="00243753" w:rsidRPr="002B63BA">
        <w:rPr>
          <w:color w:val="000000"/>
          <w:sz w:val="24"/>
          <w:szCs w:val="24"/>
        </w:rPr>
        <w:t xml:space="preserve"> </w:t>
      </w:r>
    </w:p>
    <w:p w14:paraId="0CF26C75" w14:textId="0104790E" w:rsidR="00243753" w:rsidRPr="002B63BA" w:rsidRDefault="00243753" w:rsidP="007D2879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rPr>
          <w:color w:val="000000"/>
          <w:sz w:val="24"/>
          <w:szCs w:val="24"/>
        </w:rPr>
      </w:pPr>
      <w:r w:rsidRPr="002B63BA">
        <w:rPr>
          <w:color w:val="000000"/>
          <w:sz w:val="24"/>
          <w:szCs w:val="24"/>
        </w:rPr>
        <w:t>Is adaptable to change and flexible</w:t>
      </w:r>
    </w:p>
    <w:p w14:paraId="23A4B43A" w14:textId="4C4B6A7F" w:rsidR="00F64855" w:rsidRDefault="00F64855" w:rsidP="00F64855">
      <w:pPr>
        <w:spacing w:before="100" w:beforeAutospacing="1" w:after="100" w:afterAutospacing="1" w:line="240" w:lineRule="auto"/>
        <w:rPr>
          <w:color w:val="000000"/>
          <w:szCs w:val="32"/>
        </w:rPr>
      </w:pPr>
    </w:p>
    <w:p w14:paraId="044171FE" w14:textId="5DBEC74F" w:rsidR="002B63BA" w:rsidRDefault="002B63BA" w:rsidP="00F64855">
      <w:pPr>
        <w:spacing w:before="100" w:beforeAutospacing="1" w:after="100" w:afterAutospacing="1" w:line="240" w:lineRule="auto"/>
        <w:rPr>
          <w:color w:val="000000"/>
          <w:szCs w:val="32"/>
        </w:rPr>
      </w:pPr>
    </w:p>
    <w:p w14:paraId="7AF0F7B7" w14:textId="77777777" w:rsidR="002B63BA" w:rsidRDefault="002B63BA" w:rsidP="00F64855">
      <w:pPr>
        <w:spacing w:before="100" w:beforeAutospacing="1" w:after="100" w:afterAutospacing="1" w:line="240" w:lineRule="auto"/>
        <w:rPr>
          <w:color w:val="000000"/>
          <w:szCs w:val="32"/>
        </w:rPr>
      </w:pPr>
    </w:p>
    <w:p w14:paraId="48B86205" w14:textId="3C9C1E83" w:rsidR="002B63BA" w:rsidRPr="002B63BA" w:rsidRDefault="002B63BA" w:rsidP="002B63BA">
      <w:pPr>
        <w:spacing w:before="100" w:beforeAutospacing="1" w:after="100" w:afterAutospacing="1" w:line="240" w:lineRule="auto"/>
        <w:jc w:val="center"/>
        <w:rPr>
          <w:color w:val="000000"/>
          <w:sz w:val="24"/>
          <w:szCs w:val="24"/>
        </w:rPr>
      </w:pPr>
      <w:r w:rsidRPr="002B63BA">
        <w:rPr>
          <w:color w:val="000000"/>
          <w:sz w:val="24"/>
          <w:szCs w:val="24"/>
        </w:rPr>
        <w:t>Send resumes to</w:t>
      </w:r>
      <w:r>
        <w:rPr>
          <w:color w:val="000000"/>
          <w:sz w:val="24"/>
          <w:szCs w:val="24"/>
        </w:rPr>
        <w:t xml:space="preserve"> Cyndie Ewert, Staff Parish Relations Chair, </w:t>
      </w:r>
      <w:r w:rsidRPr="002B63BA">
        <w:rPr>
          <w:color w:val="000000"/>
          <w:sz w:val="24"/>
          <w:szCs w:val="24"/>
        </w:rPr>
        <w:t>cyndie.ewert@gmail.com</w:t>
      </w:r>
    </w:p>
    <w:sectPr w:rsidR="002B63BA" w:rsidRPr="002B63BA" w:rsidSect="00530ADC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71662A"/>
    <w:multiLevelType w:val="multilevel"/>
    <w:tmpl w:val="3DC63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A526D1"/>
    <w:multiLevelType w:val="multilevel"/>
    <w:tmpl w:val="B846F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B63780"/>
    <w:multiLevelType w:val="multilevel"/>
    <w:tmpl w:val="ABFE9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14C59"/>
    <w:multiLevelType w:val="multilevel"/>
    <w:tmpl w:val="6D048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8A3796"/>
    <w:multiLevelType w:val="multilevel"/>
    <w:tmpl w:val="5AB2E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D86026"/>
    <w:multiLevelType w:val="multilevel"/>
    <w:tmpl w:val="D8FA6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9F4A98"/>
    <w:multiLevelType w:val="multilevel"/>
    <w:tmpl w:val="B7A22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D197D70"/>
    <w:multiLevelType w:val="multilevel"/>
    <w:tmpl w:val="EAFC5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30743F"/>
    <w:multiLevelType w:val="multilevel"/>
    <w:tmpl w:val="EB2A3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460EA4"/>
    <w:multiLevelType w:val="multilevel"/>
    <w:tmpl w:val="C5981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C00BC3"/>
    <w:multiLevelType w:val="multilevel"/>
    <w:tmpl w:val="E0CA5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AB68FD"/>
    <w:multiLevelType w:val="multilevel"/>
    <w:tmpl w:val="10562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CF3458"/>
    <w:multiLevelType w:val="multilevel"/>
    <w:tmpl w:val="89340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DE75A5"/>
    <w:multiLevelType w:val="multilevel"/>
    <w:tmpl w:val="2D4E7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89468E6"/>
    <w:multiLevelType w:val="multilevel"/>
    <w:tmpl w:val="16A63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4C5D52"/>
    <w:multiLevelType w:val="hybridMultilevel"/>
    <w:tmpl w:val="1708F746"/>
    <w:lvl w:ilvl="0" w:tplc="1760FC2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DA2203"/>
    <w:multiLevelType w:val="multilevel"/>
    <w:tmpl w:val="13142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67201D6"/>
    <w:multiLevelType w:val="multilevel"/>
    <w:tmpl w:val="31643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8CD5313"/>
    <w:multiLevelType w:val="multilevel"/>
    <w:tmpl w:val="86640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9A52E69"/>
    <w:multiLevelType w:val="multilevel"/>
    <w:tmpl w:val="5EAA3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AD06E56"/>
    <w:multiLevelType w:val="multilevel"/>
    <w:tmpl w:val="2ADA6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B624B05"/>
    <w:multiLevelType w:val="multilevel"/>
    <w:tmpl w:val="807E0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49264B1"/>
    <w:multiLevelType w:val="multilevel"/>
    <w:tmpl w:val="30B4E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7071E9F"/>
    <w:multiLevelType w:val="multilevel"/>
    <w:tmpl w:val="BC2A4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93B2409"/>
    <w:multiLevelType w:val="multilevel"/>
    <w:tmpl w:val="4116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562B68"/>
    <w:multiLevelType w:val="multilevel"/>
    <w:tmpl w:val="E0BAD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DC8450F"/>
    <w:multiLevelType w:val="multilevel"/>
    <w:tmpl w:val="34E46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9"/>
  </w:num>
  <w:num w:numId="3">
    <w:abstractNumId w:val="7"/>
  </w:num>
  <w:num w:numId="4">
    <w:abstractNumId w:val="17"/>
  </w:num>
  <w:num w:numId="5">
    <w:abstractNumId w:val="20"/>
  </w:num>
  <w:num w:numId="6">
    <w:abstractNumId w:val="5"/>
  </w:num>
  <w:num w:numId="7">
    <w:abstractNumId w:val="11"/>
  </w:num>
  <w:num w:numId="8">
    <w:abstractNumId w:val="23"/>
  </w:num>
  <w:num w:numId="9">
    <w:abstractNumId w:val="24"/>
  </w:num>
  <w:num w:numId="10">
    <w:abstractNumId w:val="4"/>
  </w:num>
  <w:num w:numId="11">
    <w:abstractNumId w:val="0"/>
  </w:num>
  <w:num w:numId="12">
    <w:abstractNumId w:val="22"/>
  </w:num>
  <w:num w:numId="13">
    <w:abstractNumId w:val="3"/>
  </w:num>
  <w:num w:numId="14">
    <w:abstractNumId w:val="12"/>
  </w:num>
  <w:num w:numId="15">
    <w:abstractNumId w:val="2"/>
  </w:num>
  <w:num w:numId="16">
    <w:abstractNumId w:val="10"/>
  </w:num>
  <w:num w:numId="17">
    <w:abstractNumId w:val="13"/>
  </w:num>
  <w:num w:numId="18">
    <w:abstractNumId w:val="19"/>
  </w:num>
  <w:num w:numId="19">
    <w:abstractNumId w:val="1"/>
  </w:num>
  <w:num w:numId="20">
    <w:abstractNumId w:val="15"/>
  </w:num>
  <w:num w:numId="21">
    <w:abstractNumId w:val="26"/>
  </w:num>
  <w:num w:numId="22">
    <w:abstractNumId w:val="6"/>
  </w:num>
  <w:num w:numId="23">
    <w:abstractNumId w:val="18"/>
  </w:num>
  <w:num w:numId="24">
    <w:abstractNumId w:val="16"/>
  </w:num>
  <w:num w:numId="25">
    <w:abstractNumId w:val="25"/>
  </w:num>
  <w:num w:numId="26">
    <w:abstractNumId w:val="21"/>
  </w:num>
  <w:num w:numId="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wNLY0MDQwtjAztzRW0lEKTi0uzszPAykwrAUA9zmMFSwAAAA="/>
  </w:docVars>
  <w:rsids>
    <w:rsidRoot w:val="00A97B57"/>
    <w:rsid w:val="00230F76"/>
    <w:rsid w:val="00243753"/>
    <w:rsid w:val="002B63BA"/>
    <w:rsid w:val="00380724"/>
    <w:rsid w:val="003C49D6"/>
    <w:rsid w:val="004A752F"/>
    <w:rsid w:val="005206E2"/>
    <w:rsid w:val="00530ADC"/>
    <w:rsid w:val="0054603A"/>
    <w:rsid w:val="00667CC7"/>
    <w:rsid w:val="00677A6D"/>
    <w:rsid w:val="00793ABB"/>
    <w:rsid w:val="007D2879"/>
    <w:rsid w:val="008E34D2"/>
    <w:rsid w:val="008F1D91"/>
    <w:rsid w:val="00A14B81"/>
    <w:rsid w:val="00A97B57"/>
    <w:rsid w:val="00B15A5F"/>
    <w:rsid w:val="00C43911"/>
    <w:rsid w:val="00D36CC2"/>
    <w:rsid w:val="00DE643C"/>
    <w:rsid w:val="00EC1EE3"/>
    <w:rsid w:val="00F64855"/>
    <w:rsid w:val="00FA2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EAB52"/>
  <w15:chartTrackingRefBased/>
  <w15:docId w15:val="{43EFE298-E46F-4537-A8B8-B5776D560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3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97B57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64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2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6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1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Lyons</dc:creator>
  <cp:keywords/>
  <dc:description/>
  <cp:lastModifiedBy>Debbie Lyons</cp:lastModifiedBy>
  <cp:revision>7</cp:revision>
  <dcterms:created xsi:type="dcterms:W3CDTF">2020-07-01T16:18:00Z</dcterms:created>
  <dcterms:modified xsi:type="dcterms:W3CDTF">2020-08-04T14:51:00Z</dcterms:modified>
</cp:coreProperties>
</file>